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กีรติคุณแด่ทุกท่นใช่หรือไม่ ไปไหนแล้ว MISTERHE4 HEARTJOKER Sometimes sasacccscacascacccasccsacsacsacsacเกีรติคุณแด่ทุกท่นใช่หรือไม่s ไปไหนแล้ว MISTERHE4 HEARTJOKER Sometimes เกีรติคุณแด่ทุกท่นใช่หรือไม่ ไปไหนแล้วcsa MISTERHE4csa HEARTJOKER Sometimes csaเกีรติคุณแด่ทุกท่นใช่หรือไม่csa ไปไหนแล้วcsa MISTERHE4c HEARTJOKER sadSometimes เกีรติคุณแด่ทุกท่นใช่หรือไม่ ไปไหนแล้ว MISTERHE4 HEARTJOKER Sometimes เกีรติคุณแด่ทุกท่นใช่หรือไม่csaca ไปไหนแล้วcsac MISTERHE4 HEARTJOKER casasdasdadsd</w:t>
      </w:r>
      <w:r>
        <w:t xml:space="preserve"> </w:t>
      </w:r>
      <w:r>
        <w:t xml:space="preserve">qweqweqwqwewqewqeqwewqewqeccsaccsaccsacascsacsacsacsacsacsascsacacsacsacsacsaccsacccascsacsacsa</w:t>
      </w:r>
      <w:r>
        <w:t xml:space="preserve"> </w:t>
      </w:r>
      <w:r>
        <w:t xml:space="preserve">wqeqweqweqqwewqeqweqwewqewqedasdsacsacacwqewewqeffefefefeffeewqweqweqwewqeqewedasdasdasdasdsadsadsaddsadsadsadsadadsaasdsadsadsadsadadasdasasdsadsadsadsadsadsadsadsadsadsadsaasdsadadsadsadsadsadsadaasdsadasdsadsdsadsadasdasdsaasdsadasdsasdsadsadsadsadsadasdsadsadsadsadasadsadsadsadsadsadsadsahdasdsadsakcsacma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1-03-10T07:04:16Z</dcterms:created>
  <dcterms:modified xsi:type="dcterms:W3CDTF">2021-03-10T07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มีนาคม 2564 เวลา 17.24 น.</vt:lpwstr>
  </property>
  <property fmtid="{D5CDD505-2E9C-101B-9397-08002B2CF9AE}" pid="3" name="subtitle">
    <vt:lpwstr/>
  </property>
</Properties>
</file>